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3C6EC" w14:textId="77777777" w:rsidR="00806A6E" w:rsidRDefault="0081688A">
      <w:pPr>
        <w:jc w:val="center"/>
        <w:rPr>
          <w:b/>
          <w:bCs/>
          <w:sz w:val="28"/>
          <w:szCs w:val="28"/>
        </w:rPr>
      </w:pPr>
      <w:r>
        <w:rPr>
          <w:b/>
          <w:bCs/>
          <w:sz w:val="28"/>
          <w:szCs w:val="28"/>
        </w:rPr>
        <w:t>Domiciliary Medication Management Review (DMMR)</w:t>
      </w:r>
    </w:p>
    <w:p w14:paraId="55134066" w14:textId="77777777" w:rsidR="00806A6E" w:rsidRDefault="0081688A">
      <w:pPr>
        <w:jc w:val="center"/>
        <w:rPr>
          <w:b/>
          <w:bCs/>
          <w:sz w:val="28"/>
          <w:szCs w:val="28"/>
        </w:rPr>
      </w:pPr>
      <w:r>
        <w:rPr>
          <w:b/>
          <w:bCs/>
          <w:sz w:val="28"/>
          <w:szCs w:val="28"/>
        </w:rPr>
        <w:t>RE: Mr Testy Test</w:t>
      </w:r>
    </w:p>
    <w:p w14:paraId="5E9A5BD9" w14:textId="77777777" w:rsidR="00806A6E" w:rsidRDefault="0081688A">
      <w:pPr>
        <w:jc w:val="center"/>
        <w:rPr>
          <w:b/>
          <w:bCs/>
          <w:sz w:val="28"/>
          <w:szCs w:val="28"/>
        </w:rPr>
      </w:pPr>
      <w:r>
        <w:rPr>
          <w:b/>
          <w:bCs/>
          <w:sz w:val="28"/>
          <w:szCs w:val="28"/>
        </w:rPr>
        <w:t>DOB: 04/09/1940 (83yrs old)</w:t>
      </w:r>
    </w:p>
    <w:p w14:paraId="62C28905" w14:textId="77777777" w:rsidR="00806A6E" w:rsidRDefault="0081688A">
      <w:pPr>
        <w:jc w:val="center"/>
        <w:rPr>
          <w:b/>
          <w:bCs/>
          <w:sz w:val="28"/>
          <w:szCs w:val="28"/>
        </w:rPr>
      </w:pPr>
      <w:r>
        <w:rPr>
          <w:b/>
          <w:bCs/>
          <w:sz w:val="28"/>
          <w:szCs w:val="28"/>
        </w:rPr>
        <w:t>Address: 123 Fake Street, Southport</w:t>
      </w:r>
    </w:p>
    <w:p w14:paraId="5C0F61F3" w14:textId="77777777" w:rsidR="00806A6E" w:rsidRDefault="0081688A">
      <w:pPr>
        <w:jc w:val="center"/>
        <w:rPr>
          <w:b/>
          <w:bCs/>
          <w:sz w:val="28"/>
          <w:szCs w:val="28"/>
        </w:rPr>
      </w:pPr>
      <w:r>
        <w:rPr>
          <w:b/>
          <w:bCs/>
          <w:sz w:val="28"/>
          <w:szCs w:val="28"/>
        </w:rPr>
        <w:t>Medicare Number: 4111 111 111 2</w:t>
      </w:r>
    </w:p>
    <w:p w14:paraId="552D9F03" w14:textId="77777777" w:rsidR="00806A6E" w:rsidRDefault="00806A6E"/>
    <w:p w14:paraId="523A19F8" w14:textId="77777777" w:rsidR="00806A6E" w:rsidRPr="00E33E58" w:rsidRDefault="0081688A">
      <w:pPr>
        <w:rPr>
          <w:b/>
          <w:bCs/>
          <w:sz w:val="20"/>
          <w:szCs w:val="22"/>
        </w:rPr>
      </w:pPr>
      <w:r w:rsidRPr="00E33E58">
        <w:rPr>
          <w:b/>
          <w:bCs/>
          <w:sz w:val="20"/>
          <w:szCs w:val="22"/>
        </w:rPr>
        <w:t>From:</w:t>
      </w:r>
    </w:p>
    <w:p w14:paraId="00A0CCDF" w14:textId="77777777" w:rsidR="00E33E58" w:rsidRPr="00E33E58" w:rsidRDefault="00E33E58" w:rsidP="00E33E58">
      <w:r w:rsidRPr="00E33E58">
        <w:rPr>
          <w:b/>
          <w:bCs/>
        </w:rPr>
        <w:t>Accredited Pharmacist:</w:t>
      </w:r>
      <w:r w:rsidRPr="00E33E58">
        <w:t xml:space="preserve"> Amanda Nematalla </w:t>
      </w:r>
    </w:p>
    <w:p w14:paraId="33E03F95" w14:textId="77777777" w:rsidR="00E33E58" w:rsidRPr="00E33E58" w:rsidRDefault="00E33E58" w:rsidP="00E33E58">
      <w:r w:rsidRPr="00E33E58">
        <w:rPr>
          <w:b/>
          <w:bCs/>
        </w:rPr>
        <w:t>Preparing a HMR Report for:</w:t>
      </w:r>
      <w:r w:rsidRPr="00E33E58">
        <w:t xml:space="preserve"> Mr Testy Test</w:t>
      </w:r>
    </w:p>
    <w:p w14:paraId="3CF4164A" w14:textId="77777777" w:rsidR="00E33E58" w:rsidRPr="00E33E58" w:rsidRDefault="00E33E58" w:rsidP="00E33E58">
      <w:r w:rsidRPr="00E33E58">
        <w:rPr>
          <w:b/>
          <w:bCs/>
        </w:rPr>
        <w:t xml:space="preserve">Community Pharmacy if known: </w:t>
      </w:r>
      <w:r w:rsidRPr="00E33E58">
        <w:t xml:space="preserve"> </w:t>
      </w:r>
    </w:p>
    <w:p w14:paraId="7B07EE15" w14:textId="77777777" w:rsidR="00E33E58" w:rsidRPr="00E33E58" w:rsidRDefault="00E33E58" w:rsidP="00E33E58">
      <w:r w:rsidRPr="00E33E58">
        <w:rPr>
          <w:b/>
          <w:bCs/>
        </w:rPr>
        <w:t>Preferred contact point:</w:t>
      </w:r>
      <w:r w:rsidRPr="00E33E58">
        <w:t xml:space="preserve"> amanda.nematalla@gmail.com or 0421596633</w:t>
      </w:r>
    </w:p>
    <w:p w14:paraId="4FC35447" w14:textId="77777777" w:rsidR="00806A6E" w:rsidRDefault="00806A6E"/>
    <w:p w14:paraId="1384FB44" w14:textId="77777777" w:rsidR="00806A6E" w:rsidRPr="00E33E58" w:rsidRDefault="0081688A">
      <w:pPr>
        <w:rPr>
          <w:b/>
          <w:bCs/>
          <w:sz w:val="20"/>
          <w:szCs w:val="22"/>
        </w:rPr>
      </w:pPr>
      <w:r w:rsidRPr="00E33E58">
        <w:rPr>
          <w:b/>
          <w:bCs/>
          <w:sz w:val="20"/>
          <w:szCs w:val="22"/>
        </w:rPr>
        <w:t>To:</w:t>
      </w:r>
    </w:p>
    <w:p w14:paraId="65CA0357" w14:textId="77777777" w:rsidR="00E33E58" w:rsidRPr="00E33E58" w:rsidRDefault="00E33E58" w:rsidP="00E33E58">
      <w:r w:rsidRPr="00E33E58">
        <w:rPr>
          <w:b/>
          <w:bCs/>
        </w:rPr>
        <w:t>General Practitioner:</w:t>
      </w:r>
      <w:r w:rsidRPr="00E33E58">
        <w:t xml:space="preserve"> Dr Makeyou Well</w:t>
      </w:r>
    </w:p>
    <w:p w14:paraId="11EEFB92" w14:textId="31B10748" w:rsidR="00E33E58" w:rsidRPr="00E33E58" w:rsidRDefault="00E33E58" w:rsidP="00E33E58">
      <w:r w:rsidRPr="00E33E58">
        <w:rPr>
          <w:b/>
          <w:bCs/>
        </w:rPr>
        <w:t>Provider number:</w:t>
      </w:r>
      <w:r w:rsidRPr="00E33E58">
        <w:t xml:space="preserve"> </w:t>
      </w:r>
      <w:proofErr w:type="spellStart"/>
      <w:r w:rsidRPr="00E33E58">
        <w:t>12345MW</w:t>
      </w:r>
      <w:proofErr w:type="spellEnd"/>
    </w:p>
    <w:p w14:paraId="6FA82083" w14:textId="1835D726" w:rsidR="00806A6E" w:rsidRPr="00E33E58" w:rsidRDefault="00E33E58" w:rsidP="00E33E58">
      <w:r w:rsidRPr="00E33E58">
        <w:rPr>
          <w:b/>
          <w:bCs/>
        </w:rPr>
        <w:t>Preferred Contact:</w:t>
      </w:r>
      <w:r w:rsidRPr="00E33E58">
        <w:t xml:space="preserve"> 0755123321</w:t>
      </w:r>
    </w:p>
    <w:p w14:paraId="0D23CEE7" w14:textId="77777777" w:rsidR="00806A6E" w:rsidRDefault="00806A6E">
      <w:pPr>
        <w:autoSpaceDE w:val="0"/>
        <w:rPr>
          <w:b/>
          <w:bCs/>
          <w:szCs w:val="22"/>
          <w:lang w:val="en"/>
        </w:rPr>
      </w:pPr>
    </w:p>
    <w:p w14:paraId="31C51B1B" w14:textId="77777777" w:rsidR="00806A6E" w:rsidRDefault="0081688A">
      <w:pPr>
        <w:autoSpaceDE w:val="0"/>
      </w:pPr>
      <w:r>
        <w:rPr>
          <w:b/>
          <w:bCs/>
          <w:szCs w:val="22"/>
          <w:lang w:val="en"/>
        </w:rPr>
        <w:t xml:space="preserve">Interview date: </w:t>
      </w:r>
    </w:p>
    <w:p w14:paraId="71ADB492" w14:textId="77777777" w:rsidR="00806A6E" w:rsidRDefault="0081688A">
      <w:pPr>
        <w:autoSpaceDE w:val="0"/>
      </w:pPr>
      <w:r>
        <w:rPr>
          <w:b/>
          <w:bCs/>
          <w:szCs w:val="22"/>
          <w:lang w:val="en"/>
        </w:rPr>
        <w:t>Request date:</w:t>
      </w:r>
      <w:r>
        <w:rPr>
          <w:bCs/>
          <w:szCs w:val="22"/>
          <w:lang w:val="en"/>
        </w:rPr>
        <w:t xml:space="preserve"> 26/06/2023</w:t>
      </w:r>
    </w:p>
    <w:p w14:paraId="2FF5361B" w14:textId="4B445172" w:rsidR="00806A6E" w:rsidRDefault="0081688A">
      <w:pPr>
        <w:autoSpaceDE w:val="0"/>
      </w:pPr>
      <w:r>
        <w:rPr>
          <w:b/>
          <w:bCs/>
          <w:szCs w:val="22"/>
          <w:lang w:val="en"/>
        </w:rPr>
        <w:t xml:space="preserve">Reason for referral: </w:t>
      </w:r>
      <w:proofErr w:type="spellStart"/>
      <w:r>
        <w:rPr>
          <w:bCs/>
          <w:szCs w:val="22"/>
          <w:lang w:val="en"/>
        </w:rPr>
        <w:t>Polypharmacy</w:t>
      </w:r>
      <w:proofErr w:type="spellEnd"/>
    </w:p>
    <w:p w14:paraId="552500B0" w14:textId="77777777" w:rsidR="002846E8" w:rsidRDefault="000D6435">
      <w:pPr>
        <w:autoSpaceDE w:val="0"/>
        <w:rPr>
          <w:b/>
          <w:bCs/>
          <w:szCs w:val="22"/>
          <w:lang w:val="en"/>
        </w:rPr>
      </w:pPr>
      <w:r>
        <w:rPr>
          <w:b/>
          <w:bCs/>
          <w:szCs w:val="22"/>
          <w:lang w:val="en"/>
        </w:rPr>
        <w:t>Current medical conditions:</w:t>
      </w:r>
      <w:r w:rsidR="00B437C3">
        <w:rPr>
          <w:b/>
          <w:bCs/>
          <w:szCs w:val="22"/>
          <w:lang w:val="en"/>
        </w:rPr>
        <w:t xml:space="preserve"> </w:t>
      </w:r>
    </w:p>
    <w:p w14:paraId="7B8FDD6A" w14:textId="39C85300" w:rsidR="003A7831" w:rsidRPr="00B437C3" w:rsidRDefault="00B437C3">
      <w:pPr>
        <w:autoSpaceDE w:val="0"/>
        <w:rPr>
          <w:szCs w:val="22"/>
          <w:lang w:val="en"/>
        </w:rPr>
      </w:pPr>
      <w:proofErr w:type="spellStart"/>
      <w:r w:rsidRPr="00B437C3">
        <w:rPr>
          <w:szCs w:val="22"/>
          <w:lang w:val="en"/>
        </w:rPr>
        <w:t>2012 TIA</w:t>
        <w:br/>
        <w:t>13/12/2022 COVID-19 infection</w:t>
      </w:r>
      <w:proofErr w:type="spellEnd"/>
    </w:p>
    <w:p w14:paraId="165D838B" w14:textId="77777777" w:rsidR="00806A6E" w:rsidRDefault="0081688A" w:rsidP="003E1AFA">
      <w:pPr>
        <w:pageBreakBefore/>
        <w:autoSpaceDE w:val="0"/>
      </w:pPr>
      <w:r>
        <w:rPr>
          <w:b/>
          <w:bCs/>
          <w:szCs w:val="22"/>
          <w:lang w:val="en"/>
        </w:rPr>
        <w:lastRenderedPageBreak/>
        <w:t>Table 1: Medication Details</w:t>
      </w:r>
    </w:p>
    <w:tbl>
      <w:tblPr>
        <w:tblStyle w:val="TableGrid"/>
        <w:tblW w:w="10770" w:type="dxa"/>
        <w:tblInd w:w="-1067" w:type="dxa"/>
        <w:tblLayout w:type="fixed"/>
        <w:tblCellMar>
          <w:left w:w="10" w:type="dxa"/>
          <w:right w:w="10" w:type="dxa"/>
        </w:tblCellMar>
        <w:tblLook w:val="0000" w:firstRow="0" w:lastRow="0" w:firstColumn="0" w:lastColumn="0" w:noHBand="0" w:noVBand="0"/>
      </w:tblPr>
      <w:tblGrid>
        <w:gridCol w:w="2154"/>
        <w:gridCol w:w="2154"/>
        <w:gridCol w:w="2154"/>
        <w:gridCol w:w="2154"/>
        <w:gridCol w:w="2154"/>
      </w:tblGrid>
      <w:tr w:rsidR="0081688A" w14:paraId="2C151401" w14:textId="77777777" w:rsidTr="0081688A">
        <w:trPr>
          <w:trHeight w:val="1"/>
        </w:trPr>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1C8C38E6" w14:textId="77777777" w:rsidR="00806A6E" w:rsidRDefault="0081688A">
            <w:pPr>
              <w:autoSpaceDE w:val="0"/>
              <w:jc w:val="center"/>
            </w:pPr>
            <w:r>
              <w:rPr>
                <w:b/>
                <w:bCs/>
                <w:lang w:val="en"/>
              </w:rPr>
              <w:t>Medication</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4A6F9B62" w14:textId="77777777" w:rsidR="00806A6E" w:rsidRDefault="0081688A">
            <w:pPr>
              <w:autoSpaceDE w:val="0"/>
              <w:jc w:val="center"/>
            </w:pPr>
            <w:r>
              <w:rPr>
                <w:b/>
                <w:bCs/>
                <w:lang w:val="en"/>
              </w:rPr>
              <w:t>Condition, DOSE &amp; Duration of treatment according to Patient</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36A8D18C" w14:textId="77777777" w:rsidR="00806A6E" w:rsidRDefault="0081688A">
            <w:pPr>
              <w:autoSpaceDE w:val="0"/>
              <w:jc w:val="center"/>
            </w:pPr>
            <w:r>
              <w:rPr>
                <w:b/>
                <w:bCs/>
                <w:lang w:val="en"/>
              </w:rPr>
              <w:t>Issues / Findings/any problems or patient concerns</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057BC4A0" w14:textId="77777777" w:rsidR="00806A6E" w:rsidRDefault="0081688A">
            <w:pPr>
              <w:autoSpaceDE w:val="0"/>
              <w:jc w:val="center"/>
              <w:rPr>
                <w:b/>
                <w:bCs/>
                <w:lang w:val="en"/>
              </w:rPr>
            </w:pPr>
            <w:r>
              <w:rPr>
                <w:b/>
                <w:bCs/>
                <w:lang w:val="en"/>
              </w:rPr>
              <w:t>Recommendations</w:t>
            </w:r>
          </w:p>
          <w:p w14:paraId="7832DCA7" w14:textId="77777777" w:rsidR="00806A6E" w:rsidRDefault="0081688A">
            <w:pPr>
              <w:autoSpaceDE w:val="0"/>
              <w:jc w:val="center"/>
            </w:pPr>
            <w:r>
              <w:rPr>
                <w:lang w:val="en"/>
              </w:rPr>
              <w:t>(including issues resolved during visit)</w:t>
            </w:r>
          </w:p>
        </w:tc>
        <w:tc>
          <w:tcPr>
            <w:tcW w:w="2154" w:type="dxa"/>
            <w:tcBorders>
              <w:top w:val="single" w:sz="2" w:space="0" w:color="000000"/>
              <w:left w:val="single" w:sz="2" w:space="0" w:color="000000"/>
              <w:bottom w:val="single" w:sz="2" w:space="0" w:color="000000"/>
              <w:right w:val="single" w:sz="2" w:space="0" w:color="000000"/>
            </w:tcBorders>
            <w:shd w:val="clear" w:color="auto" w:fill="FFFFFF"/>
            <w:tcMar>
              <w:top w:w="0" w:type="dxa"/>
              <w:left w:w="108" w:type="dxa"/>
              <w:bottom w:w="0" w:type="dxa"/>
              <w:right w:w="108" w:type="dxa"/>
            </w:tcMar>
          </w:tcPr>
          <w:p w14:paraId="5247EB27" w14:textId="77777777" w:rsidR="00806A6E" w:rsidRDefault="0081688A">
            <w:pPr>
              <w:autoSpaceDE w:val="0"/>
              <w:jc w:val="center"/>
              <w:rPr>
                <w:b/>
                <w:bCs/>
                <w:lang w:val="en"/>
              </w:rPr>
            </w:pPr>
            <w:r>
              <w:rPr>
                <w:b/>
                <w:bCs/>
                <w:lang w:val="en"/>
              </w:rPr>
              <w:t>Management Plan (to be completed by GP)</w:t>
            </w:r>
          </w:p>
        </w:tc>
      </w:tr>
      <w:tr>
        <w:tc>
          <w:tcPr>
            <w:tcW w:type="dxa" w:w="2154"/>
          </w:tcPr>
          <w:p>
            <w:r>
              <w:t>Aspirin 100mg Tablet, enteric coated</w:t>
            </w:r>
          </w:p>
        </w:tc>
        <w:tc>
          <w:tcPr>
            <w:tcW w:type="dxa" w:w="2154"/>
          </w:tcPr>
          <w:p>
            <w:r>
              <w:t>1 Tablet Daily.</w:t>
            </w:r>
          </w:p>
        </w:tc>
        <w:tc>
          <w:tcPr>
            <w:tcW w:type="dxa" w:w="2154"/>
          </w:tcPr>
          <w:p/>
        </w:tc>
        <w:tc>
          <w:tcPr>
            <w:tcW w:type="dxa" w:w="2154"/>
          </w:tcPr>
          <w:p/>
        </w:tc>
        <w:tc>
          <w:tcPr>
            <w:tcW w:type="dxa" w:w="2154"/>
          </w:tcPr>
          <w:p/>
        </w:tc>
      </w:tr>
      <w:tr>
        <w:tc>
          <w:tcPr>
            <w:tcW w:type="dxa" w:w="2154"/>
          </w:tcPr>
          <w:p>
            <w:r>
              <w:t>Clotrimazole1% Cream</w:t>
            </w:r>
          </w:p>
        </w:tc>
        <w:tc>
          <w:tcPr>
            <w:tcW w:type="dxa" w:w="2154"/>
          </w:tcPr>
          <w:p>
            <w:r>
              <w:t>apply to affected areas.</w:t>
            </w:r>
          </w:p>
        </w:tc>
        <w:tc>
          <w:tcPr>
            <w:tcW w:type="dxa" w:w="2154"/>
          </w:tcPr>
          <w:p/>
        </w:tc>
        <w:tc>
          <w:tcPr>
            <w:tcW w:type="dxa" w:w="2154"/>
          </w:tcPr>
          <w:p/>
        </w:tc>
        <w:tc>
          <w:tcPr>
            <w:tcW w:type="dxa" w:w="2154"/>
          </w:tcPr>
          <w:p/>
        </w:tc>
      </w:tr>
      <w:tr>
        <w:tc>
          <w:tcPr>
            <w:tcW w:type="dxa" w:w="2154"/>
          </w:tcPr>
          <w:p>
            <w:r>
              <w:t>Epipen 0.3mg/0.3mL Pen device</w:t>
            </w:r>
          </w:p>
        </w:tc>
        <w:tc>
          <w:tcPr>
            <w:tcW w:type="dxa" w:w="2154"/>
          </w:tcPr>
          <w:p>
            <w:r>
              <w:t>1 Injection for anaphylaxis.</w:t>
            </w:r>
          </w:p>
        </w:tc>
        <w:tc>
          <w:tcPr>
            <w:tcW w:type="dxa" w:w="2154"/>
          </w:tcPr>
          <w:p/>
        </w:tc>
        <w:tc>
          <w:tcPr>
            <w:tcW w:type="dxa" w:w="2154"/>
          </w:tcPr>
          <w:p/>
        </w:tc>
        <w:tc>
          <w:tcPr>
            <w:tcW w:type="dxa" w:w="2154"/>
          </w:tcPr>
          <w:p/>
        </w:tc>
      </w:tr>
      <w:tr>
        <w:tc>
          <w:tcPr>
            <w:tcW w:type="dxa" w:w="2154"/>
          </w:tcPr>
          <w:p>
            <w:r>
              <w:t>Melatonin 2mg Tablet, modified release</w:t>
            </w:r>
          </w:p>
        </w:tc>
        <w:tc>
          <w:tcPr>
            <w:tcW w:type="dxa" w:w="2154"/>
          </w:tcPr>
          <w:p>
            <w:r>
              <w:t>1 Tablet Before bed.</w:t>
            </w:r>
          </w:p>
        </w:tc>
        <w:tc>
          <w:tcPr>
            <w:tcW w:type="dxa" w:w="2154"/>
          </w:tcPr>
          <w:p/>
        </w:tc>
        <w:tc>
          <w:tcPr>
            <w:tcW w:type="dxa" w:w="2154"/>
          </w:tcPr>
          <w:p/>
        </w:tc>
        <w:tc>
          <w:tcPr>
            <w:tcW w:type="dxa" w:w="2154"/>
          </w:tcPr>
          <w:p/>
        </w:tc>
      </w:tr>
      <w:tr>
        <w:tc>
          <w:tcPr>
            <w:tcW w:type="dxa" w:w="2154"/>
          </w:tcPr>
          <w:p>
            <w:r>
              <w:t>Mobic 7.5mgTablet</w:t>
            </w:r>
          </w:p>
        </w:tc>
        <w:tc>
          <w:tcPr>
            <w:tcW w:type="dxa" w:w="2154"/>
          </w:tcPr>
          <w:p>
            <w:r>
              <w:t>1-2 Daily with meals.</w:t>
            </w:r>
          </w:p>
        </w:tc>
        <w:tc>
          <w:tcPr>
            <w:tcW w:type="dxa" w:w="2154"/>
          </w:tcPr>
          <w:p/>
        </w:tc>
        <w:tc>
          <w:tcPr>
            <w:tcW w:type="dxa" w:w="2154"/>
          </w:tcPr>
          <w:p/>
        </w:tc>
        <w:tc>
          <w:tcPr>
            <w:tcW w:type="dxa" w:w="2154"/>
          </w:tcPr>
          <w:p/>
        </w:tc>
      </w:tr>
      <w:tr>
        <w:tc>
          <w:tcPr>
            <w:tcW w:type="dxa" w:w="2154"/>
          </w:tcPr>
          <w:p>
            <w:r>
              <w:t>Nasonex 50mcg/dose NasalSpray</w:t>
            </w:r>
          </w:p>
        </w:tc>
        <w:tc>
          <w:tcPr>
            <w:tcW w:type="dxa" w:w="2154"/>
          </w:tcPr>
          <w:p>
            <w:r>
              <w:t>2 spray 2 sprays both nostrils for 4 weeks then review with Doctor.</w:t>
            </w:r>
          </w:p>
        </w:tc>
        <w:tc>
          <w:tcPr>
            <w:tcW w:type="dxa" w:w="2154"/>
          </w:tcPr>
          <w:p/>
        </w:tc>
        <w:tc>
          <w:tcPr>
            <w:tcW w:type="dxa" w:w="2154"/>
          </w:tcPr>
          <w:p/>
        </w:tc>
        <w:tc>
          <w:tcPr>
            <w:tcW w:type="dxa" w:w="2154"/>
          </w:tcPr>
          <w:p/>
        </w:tc>
      </w:tr>
      <w:tr>
        <w:tc>
          <w:tcPr>
            <w:tcW w:type="dxa" w:w="2154"/>
          </w:tcPr>
          <w:p>
            <w:r>
              <w:t>Nexium 40mgTablet</w:t>
            </w:r>
          </w:p>
        </w:tc>
        <w:tc>
          <w:tcPr>
            <w:tcW w:type="dxa" w:w="2154"/>
          </w:tcPr>
          <w:p>
            <w:r>
              <w:t>1 Tablet Daily.</w:t>
            </w:r>
          </w:p>
        </w:tc>
        <w:tc>
          <w:tcPr>
            <w:tcW w:type="dxa" w:w="2154"/>
          </w:tcPr>
          <w:p/>
        </w:tc>
        <w:tc>
          <w:tcPr>
            <w:tcW w:type="dxa" w:w="2154"/>
          </w:tcPr>
          <w:p/>
        </w:tc>
        <w:tc>
          <w:tcPr>
            <w:tcW w:type="dxa" w:w="2154"/>
          </w:tcPr>
          <w:p/>
        </w:tc>
      </w:tr>
      <w:tr>
        <w:tc>
          <w:tcPr>
            <w:tcW w:type="dxa" w:w="2154"/>
          </w:tcPr>
          <w:p>
            <w:r>
              <w:t>Osteomol 665Paracetamol665mg Tablet</w:t>
            </w:r>
          </w:p>
        </w:tc>
        <w:tc>
          <w:tcPr>
            <w:tcW w:type="dxa" w:w="2154"/>
          </w:tcPr>
          <w:p>
            <w:r>
              <w:t>2 Tablets Three times a day.</w:t>
            </w:r>
          </w:p>
        </w:tc>
        <w:tc>
          <w:tcPr>
            <w:tcW w:type="dxa" w:w="2154"/>
          </w:tcPr>
          <w:p/>
        </w:tc>
        <w:tc>
          <w:tcPr>
            <w:tcW w:type="dxa" w:w="2154"/>
          </w:tcPr>
          <w:p/>
        </w:tc>
        <w:tc>
          <w:tcPr>
            <w:tcW w:type="dxa" w:w="2154"/>
          </w:tcPr>
          <w:p/>
        </w:tc>
      </w:tr>
      <w:tr>
        <w:tc>
          <w:tcPr>
            <w:tcW w:type="dxa" w:w="2154"/>
          </w:tcPr>
          <w:p>
            <w:r>
              <w:t>Paxlovid 150mg; 100mg Tablets composite pack</w:t>
            </w:r>
          </w:p>
        </w:tc>
        <w:tc>
          <w:tcPr>
            <w:tcW w:type="dxa" w:w="2154"/>
          </w:tcPr>
          <w:p>
            <w:r>
              <w:t>300 mg nirmatrelvir (two 150 mg tablets) with 100 mg ritonavir (one100 mg tablet) taken together orally every 12 hours for 5 days.TEMPORARY STOP SIMVASTATIN TILL 5 DAYS AFTERTREATMENT.</w:t>
            </w:r>
          </w:p>
        </w:tc>
        <w:tc>
          <w:tcPr>
            <w:tcW w:type="dxa" w:w="2154"/>
          </w:tcPr>
          <w:p/>
        </w:tc>
        <w:tc>
          <w:tcPr>
            <w:tcW w:type="dxa" w:w="2154"/>
          </w:tcPr>
          <w:p/>
        </w:tc>
        <w:tc>
          <w:tcPr>
            <w:tcW w:type="dxa" w:w="2154"/>
          </w:tcPr>
          <w:p/>
        </w:tc>
      </w:tr>
      <w:tr>
        <w:tc>
          <w:tcPr>
            <w:tcW w:type="dxa" w:w="2154"/>
          </w:tcPr>
          <w:p>
            <w:r>
              <w:t>Prolia 60mg/mL Injection</w:t>
            </w:r>
          </w:p>
        </w:tc>
        <w:tc>
          <w:tcPr>
            <w:tcW w:type="dxa" w:w="2154"/>
          </w:tcPr>
          <w:p>
            <w:r>
              <w:t>1stat.</w:t>
            </w:r>
          </w:p>
        </w:tc>
        <w:tc>
          <w:tcPr>
            <w:tcW w:type="dxa" w:w="2154"/>
          </w:tcPr>
          <w:p/>
        </w:tc>
        <w:tc>
          <w:tcPr>
            <w:tcW w:type="dxa" w:w="2154"/>
          </w:tcPr>
          <w:p/>
        </w:tc>
        <w:tc>
          <w:tcPr>
            <w:tcW w:type="dxa" w:w="2154"/>
          </w:tcPr>
          <w:p/>
        </w:tc>
      </w:tr>
      <w:tr>
        <w:tc>
          <w:tcPr>
            <w:tcW w:type="dxa" w:w="2154"/>
          </w:tcPr>
          <w:p>
            <w:r>
              <w:t>Simvastatin 10mg Tablet</w:t>
            </w:r>
          </w:p>
        </w:tc>
        <w:tc>
          <w:tcPr>
            <w:tcW w:type="dxa" w:w="2154"/>
          </w:tcPr>
          <w:p>
            <w:r>
              <w:t>1 Tablet Daily.</w:t>
            </w:r>
          </w:p>
        </w:tc>
        <w:tc>
          <w:tcPr>
            <w:tcW w:type="dxa" w:w="2154"/>
          </w:tcPr>
          <w:p/>
        </w:tc>
        <w:tc>
          <w:tcPr>
            <w:tcW w:type="dxa" w:w="2154"/>
          </w:tcPr>
          <w:p/>
        </w:tc>
        <w:tc>
          <w:tcPr>
            <w:tcW w:type="dxa" w:w="2154"/>
          </w:tcPr>
          <w:p/>
        </w:tc>
      </w:tr>
    </w:tbl>
    <w:p w14:paraId="696231BE" w14:textId="77777777" w:rsidR="00806A6E" w:rsidRDefault="00806A6E">
      <w:pPr>
        <w:autoSpaceDE w:val="0"/>
        <w:ind w:left="360"/>
        <w:rPr>
          <w:lang w:val="en"/>
        </w:rPr>
      </w:pPr>
    </w:p>
    <w:p w14:paraId="771B343D" w14:textId="77777777" w:rsidR="00806A6E" w:rsidRDefault="0081688A">
      <w:pPr>
        <w:autoSpaceDE w:val="0"/>
        <w:ind w:left="360"/>
        <w:rPr>
          <w:lang w:val="en"/>
        </w:rPr>
      </w:pPr>
      <w:r>
        <w:rPr>
          <w:lang w:val="en"/>
        </w:rPr>
        <w:t xml:space="preserve">During the interview I discussed each of the patient’s medicines, including indication, how each medicine works and common adverse effects to be aware of. </w:t>
      </w:r>
    </w:p>
    <w:p w14:paraId="69B00FC7" w14:textId="77777777" w:rsidR="00806A6E" w:rsidRDefault="00806A6E">
      <w:pPr>
        <w:autoSpaceDE w:val="0"/>
        <w:rPr>
          <w:bCs/>
          <w:lang w:val="en"/>
        </w:rPr>
      </w:pPr>
    </w:p>
    <w:p w14:paraId="225A3CCE" w14:textId="77777777" w:rsidR="00806A6E" w:rsidRDefault="0081688A">
      <w:pPr>
        <w:autoSpaceDE w:val="0"/>
        <w:rPr>
          <w:bCs/>
          <w:lang w:val="en"/>
        </w:rPr>
      </w:pPr>
      <w:r>
        <w:rPr>
          <w:bCs/>
          <w:lang w:val="en"/>
        </w:rPr>
        <w:t>Height: 163cm</w:t>
      </w:r>
    </w:p>
    <w:p w14:paraId="7ADB79CF" w14:textId="77777777" w:rsidR="00806A6E" w:rsidRDefault="0081688A">
      <w:pPr>
        <w:rPr>
          <w:lang w:val="en"/>
        </w:rPr>
      </w:pPr>
      <w:r>
        <w:rPr>
          <w:lang w:val="en"/>
        </w:rPr>
        <w:t xml:space="preserve">Weight: </w:t>
      </w:r>
    </w:p>
    <w:p w14:paraId="50DCE545" w14:textId="77777777" w:rsidR="00806A6E" w:rsidRDefault="00806A6E">
      <w:pPr>
        <w:rPr>
          <w:lang w:val="en"/>
        </w:rPr>
      </w:pPr>
    </w:p>
    <w:p w14:paraId="455477A2" w14:textId="77777777" w:rsidR="00806A6E" w:rsidRDefault="0081688A">
      <w:pPr>
        <w:autoSpaceDE w:val="0"/>
        <w:rPr>
          <w:bCs/>
          <w:lang w:val="en"/>
        </w:rPr>
      </w:pPr>
      <w:r>
        <w:rPr>
          <w:bCs/>
          <w:lang w:val="en"/>
        </w:rPr>
        <w:t xml:space="preserve">Blood pressure at time of appointment: </w:t>
      </w:r>
    </w:p>
    <w:p w14:paraId="547E6D73" w14:textId="77777777" w:rsidR="00806A6E" w:rsidRDefault="00806A6E">
      <w:pPr>
        <w:autoSpaceDE w:val="0"/>
        <w:rPr>
          <w:bCs/>
          <w:lang w:val="en"/>
        </w:rPr>
      </w:pPr>
    </w:p>
    <w:p w14:paraId="1139A853" w14:textId="77777777" w:rsidR="00806A6E" w:rsidRDefault="00806A6E">
      <w:pPr>
        <w:autoSpaceDE w:val="0"/>
        <w:rPr>
          <w:bCs/>
          <w:lang w:val="en"/>
        </w:rPr>
      </w:pPr>
    </w:p>
    <w:p w14:paraId="6BFB3FEE" w14:textId="77777777" w:rsidR="00806A6E" w:rsidRDefault="0081688A">
      <w:pPr>
        <w:autoSpaceDE w:val="0"/>
        <w:rPr>
          <w:lang w:val="en"/>
        </w:rPr>
      </w:pPr>
      <w:r>
        <w:rPr>
          <w:lang w:val="en"/>
        </w:rPr>
        <w:t xml:space="preserve">Creatinine = umol/l </w:t>
      </w:r>
    </w:p>
    <w:p w14:paraId="20D08E1D" w14:textId="77777777" w:rsidR="00806A6E" w:rsidRDefault="0081688A">
      <w:pPr>
        <w:autoSpaceDE w:val="0"/>
        <w:rPr>
          <w:lang w:val="en"/>
        </w:rPr>
      </w:pPr>
      <w:r>
        <w:rPr>
          <w:lang w:val="en"/>
        </w:rPr>
        <w:t>CrCl =  (adjusted for ideal body weight)</w:t>
      </w:r>
    </w:p>
    <w:p w14:paraId="7BE8C3BA" w14:textId="77777777" w:rsidR="00806A6E" w:rsidRDefault="00806A6E">
      <w:pPr>
        <w:autoSpaceDE w:val="0"/>
        <w:rPr>
          <w:lang w:val="en"/>
        </w:rPr>
      </w:pPr>
    </w:p>
    <w:p w14:paraId="2BA9A491" w14:textId="3A52E09C" w:rsidR="00806A6E" w:rsidRDefault="0081688A">
      <w:pPr>
        <w:autoSpaceDE w:val="0"/>
        <w:rPr>
          <w:lang w:val="en"/>
        </w:rPr>
      </w:pPr>
      <w:r>
        <w:rPr>
          <w:lang w:val="en"/>
        </w:rPr>
        <w:t>Unable to comment on renal/hepatic function due to lack of blood test results</w:t>
      </w:r>
      <w:r w:rsidR="00064CF4">
        <w:rPr>
          <w:lang w:val="en"/>
        </w:rPr>
        <w:t xml:space="preserve"> </w:t>
      </w:r>
      <w:r>
        <w:rPr>
          <w:lang w:val="en"/>
        </w:rPr>
        <w:t xml:space="preserve">in </w:t>
      </w:r>
      <w:proofErr w:type="gramStart"/>
      <w:r>
        <w:rPr>
          <w:lang w:val="en"/>
        </w:rPr>
        <w:t>referral</w:t>
      </w:r>
      <w:proofErr w:type="gramEnd"/>
    </w:p>
    <w:p w14:paraId="261B1B08" w14:textId="77777777" w:rsidR="00806A6E" w:rsidRDefault="00806A6E">
      <w:pPr>
        <w:autoSpaceDE w:val="0"/>
        <w:rPr>
          <w:lang w:val="en"/>
        </w:rPr>
      </w:pPr>
    </w:p>
    <w:p w14:paraId="78E8B8E7" w14:textId="77777777" w:rsidR="00806A6E" w:rsidRDefault="0081688A">
      <w:pPr>
        <w:autoSpaceDE w:val="0"/>
        <w:rPr>
          <w:lang w:val="en"/>
        </w:rPr>
      </w:pPr>
      <w:r>
        <w:rPr>
          <w:lang w:val="en"/>
        </w:rPr>
        <w:t>Allergies/smoking history/caffeine/alcohol consumption</w:t>
      </w:r>
      <w:r>
        <w:rPr>
          <w:lang w:val="en"/>
        </w:rPr>
        <w:tab/>
        <w:t xml:space="preserve">soft drink/water </w:t>
      </w:r>
    </w:p>
    <w:p w14:paraId="6EB6EF08" w14:textId="77777777" w:rsidR="00064CF4" w:rsidRDefault="00064CF4">
      <w:pPr>
        <w:autoSpaceDE w:val="0"/>
        <w:rPr>
          <w:lang w:val="en"/>
        </w:rPr>
      </w:pPr>
    </w:p>
    <w:p w14:paraId="130A5C33" w14:textId="77777777" w:rsidR="00806A6E" w:rsidRDefault="0081688A">
      <w:pPr>
        <w:autoSpaceDE w:val="0"/>
        <w:rPr>
          <w:b/>
          <w:bCs/>
          <w:sz w:val="26"/>
          <w:szCs w:val="26"/>
          <w:lang w:val="en"/>
        </w:rPr>
      </w:pPr>
      <w:r>
        <w:rPr>
          <w:b/>
          <w:bCs/>
          <w:sz w:val="26"/>
          <w:szCs w:val="26"/>
          <w:lang w:val="en"/>
        </w:rPr>
        <w:t>Symptoms</w:t>
      </w:r>
    </w:p>
    <w:tbl>
      <w:tblPr>
        <w:tblW w:w="8856" w:type="dxa"/>
        <w:tblInd w:w="108" w:type="dxa"/>
        <w:tblLayout w:type="fixed"/>
        <w:tblCellMar>
          <w:left w:w="10" w:type="dxa"/>
          <w:right w:w="10" w:type="dxa"/>
        </w:tblCellMar>
        <w:tblLook w:val="0000" w:firstRow="0" w:lastRow="0" w:firstColumn="0" w:lastColumn="0" w:noHBand="0" w:noVBand="0"/>
      </w:tblPr>
      <w:tblGrid>
        <w:gridCol w:w="2339"/>
        <w:gridCol w:w="2149"/>
        <w:gridCol w:w="2192"/>
        <w:gridCol w:w="2176"/>
      </w:tblGrid>
      <w:tr w:rsidR="00806A6E" w14:paraId="32A477B6"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F7FC1C2" w14:textId="77777777" w:rsidR="00806A6E" w:rsidRDefault="0081688A">
            <w:pPr>
              <w:autoSpaceDE w:val="0"/>
              <w:rPr>
                <w:lang w:val="en"/>
              </w:rPr>
            </w:pPr>
            <w:r>
              <w:rPr>
                <w:lang w:val="en"/>
              </w:rPr>
              <w:t xml:space="preserve">Pain </w:t>
            </w:r>
          </w:p>
          <w:p w14:paraId="3338EFEA"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A58C5F1" w14:textId="77777777" w:rsidR="00806A6E" w:rsidRDefault="0081688A">
            <w:pPr>
              <w:autoSpaceDE w:val="0"/>
              <w:rPr>
                <w:lang w:val="en"/>
              </w:rPr>
            </w:pPr>
            <w:r>
              <w:rPr>
                <w:lang w:val="en"/>
              </w:rPr>
              <w:t>Headache</w:t>
            </w:r>
          </w:p>
          <w:p w14:paraId="2AAE718A" w14:textId="77777777" w:rsidR="00806A6E" w:rsidRDefault="00806A6E">
            <w:pPr>
              <w:autoSpaceDE w:val="0"/>
              <w:rPr>
                <w:rFonts w:ascii="Calibri" w:hAnsi="Calibri" w:cs="Calibri"/>
                <w:szCs w:val="22"/>
                <w:lang w:val="en"/>
              </w:rPr>
            </w:pP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1467D73" w14:textId="77777777" w:rsidR="00806A6E" w:rsidRDefault="0081688A">
            <w:pPr>
              <w:autoSpaceDE w:val="0"/>
            </w:pPr>
            <w:r>
              <w:rPr>
                <w:lang w:val="en"/>
              </w:rPr>
              <w:t>Dizziness</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8474EBE" w14:textId="77777777" w:rsidR="00806A6E" w:rsidRDefault="0081688A">
            <w:pPr>
              <w:autoSpaceDE w:val="0"/>
            </w:pPr>
            <w:r>
              <w:rPr>
                <w:lang w:val="en"/>
              </w:rPr>
              <w:t>Falls</w:t>
            </w:r>
          </w:p>
        </w:tc>
      </w:tr>
      <w:tr w:rsidR="00806A6E" w14:paraId="3F0932C3"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6A91584B" w14:textId="77777777" w:rsidR="00806A6E" w:rsidRDefault="0081688A">
            <w:pPr>
              <w:autoSpaceDE w:val="0"/>
              <w:rPr>
                <w:lang w:val="en"/>
              </w:rPr>
            </w:pPr>
            <w:r>
              <w:rPr>
                <w:lang w:val="en"/>
              </w:rPr>
              <w:t xml:space="preserve">Constipation </w:t>
            </w:r>
          </w:p>
          <w:p w14:paraId="64F52F44"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232928" w14:textId="77777777" w:rsidR="00806A6E" w:rsidRDefault="0081688A">
            <w:pPr>
              <w:autoSpaceDE w:val="0"/>
              <w:rPr>
                <w:lang w:val="en"/>
              </w:rPr>
            </w:pPr>
            <w:r>
              <w:rPr>
                <w:lang w:val="en"/>
              </w:rPr>
              <w:t>Diarrhoea</w:t>
            </w:r>
          </w:p>
          <w:p w14:paraId="38EEBB20" w14:textId="77777777" w:rsidR="00806A6E" w:rsidRDefault="00806A6E">
            <w:pPr>
              <w:autoSpaceDE w:val="0"/>
              <w:rPr>
                <w:lang w:val="en"/>
              </w:rPr>
            </w:pPr>
          </w:p>
          <w:p w14:paraId="398D7B10" w14:textId="77777777" w:rsidR="00806A6E" w:rsidRDefault="00806A6E">
            <w:pPr>
              <w:autoSpaceDE w:val="0"/>
              <w:rPr>
                <w:rFonts w:ascii="Calibri" w:hAnsi="Calibri" w:cs="Calibri"/>
                <w:szCs w:val="22"/>
                <w:lang w:val="en"/>
              </w:rPr>
            </w:pP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03B6F6BF" w14:textId="77777777" w:rsidR="00806A6E" w:rsidRDefault="0081688A">
            <w:pPr>
              <w:autoSpaceDE w:val="0"/>
            </w:pPr>
            <w:r>
              <w:rPr>
                <w:lang w:val="en"/>
              </w:rPr>
              <w:t>Bladder</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D24C060" w14:textId="77777777" w:rsidR="00806A6E" w:rsidRDefault="0081688A">
            <w:pPr>
              <w:autoSpaceDE w:val="0"/>
              <w:rPr>
                <w:lang w:val="en"/>
              </w:rPr>
            </w:pPr>
            <w:r>
              <w:rPr>
                <w:lang w:val="en"/>
              </w:rPr>
              <w:t>Nausea</w:t>
            </w:r>
          </w:p>
          <w:p w14:paraId="25F4E530" w14:textId="77777777" w:rsidR="00806A6E" w:rsidRDefault="0081688A">
            <w:pPr>
              <w:autoSpaceDE w:val="0"/>
            </w:pPr>
            <w:r>
              <w:rPr>
                <w:lang w:val="en"/>
              </w:rPr>
              <w:t>Indigestion</w:t>
            </w:r>
          </w:p>
        </w:tc>
      </w:tr>
      <w:tr w:rsidR="00806A6E" w14:paraId="25053EFF"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EED31E3" w14:textId="77777777" w:rsidR="00806A6E" w:rsidRDefault="0081688A">
            <w:pPr>
              <w:autoSpaceDE w:val="0"/>
            </w:pPr>
            <w:r>
              <w:rPr>
                <w:lang w:val="en"/>
              </w:rPr>
              <w:t>Insomnia/Daytime Drowsiness</w:t>
            </w: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C9FC381" w14:textId="77777777" w:rsidR="00806A6E" w:rsidRDefault="0081688A">
            <w:pPr>
              <w:autoSpaceDE w:val="0"/>
            </w:pPr>
            <w:r>
              <w:rPr>
                <w:lang w:val="en"/>
              </w:rPr>
              <w:t>Ankle swelling</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81C173D" w14:textId="77777777" w:rsidR="00806A6E" w:rsidRDefault="0081688A">
            <w:pPr>
              <w:autoSpaceDE w:val="0"/>
            </w:pPr>
            <w:r>
              <w:rPr>
                <w:lang w:val="en"/>
              </w:rPr>
              <w:t>Short of breath</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B43DCD" w14:textId="77777777" w:rsidR="00806A6E" w:rsidRDefault="0081688A">
            <w:pPr>
              <w:autoSpaceDE w:val="0"/>
              <w:rPr>
                <w:lang w:val="en"/>
              </w:rPr>
            </w:pPr>
            <w:r>
              <w:rPr>
                <w:lang w:val="en"/>
              </w:rPr>
              <w:t>Bruising/ Sores</w:t>
            </w:r>
          </w:p>
          <w:p w14:paraId="15B3B59F" w14:textId="77777777" w:rsidR="00806A6E" w:rsidRDefault="00806A6E">
            <w:pPr>
              <w:autoSpaceDE w:val="0"/>
              <w:rPr>
                <w:lang w:val="en"/>
              </w:rPr>
            </w:pPr>
          </w:p>
          <w:p w14:paraId="2A4B4791" w14:textId="77777777" w:rsidR="00806A6E" w:rsidRDefault="00806A6E">
            <w:pPr>
              <w:autoSpaceDE w:val="0"/>
              <w:rPr>
                <w:rFonts w:ascii="Calibri" w:hAnsi="Calibri" w:cs="Calibri"/>
                <w:szCs w:val="22"/>
                <w:lang w:val="en"/>
              </w:rPr>
            </w:pPr>
          </w:p>
        </w:tc>
      </w:tr>
      <w:tr w:rsidR="00806A6E" w14:paraId="3147969C"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54E94C0" w14:textId="77777777" w:rsidR="00806A6E" w:rsidRDefault="0081688A">
            <w:pPr>
              <w:autoSpaceDE w:val="0"/>
              <w:rPr>
                <w:lang w:val="en"/>
              </w:rPr>
            </w:pPr>
            <w:r>
              <w:rPr>
                <w:lang w:val="en"/>
              </w:rPr>
              <w:t>Itchiness</w:t>
            </w:r>
          </w:p>
          <w:p w14:paraId="42AD7AF8" w14:textId="77777777" w:rsidR="00806A6E" w:rsidRDefault="00806A6E">
            <w:pPr>
              <w:autoSpaceDE w:val="0"/>
              <w:rPr>
                <w:lang w:val="en"/>
              </w:rPr>
            </w:pPr>
          </w:p>
          <w:p w14:paraId="1453412E"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8F84751" w14:textId="77777777" w:rsidR="00806A6E" w:rsidRDefault="0081688A">
            <w:pPr>
              <w:autoSpaceDE w:val="0"/>
            </w:pPr>
            <w:r>
              <w:rPr>
                <w:lang w:val="en"/>
              </w:rPr>
              <w:t>Muscle pain</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7D4E4D0" w14:textId="77777777" w:rsidR="00806A6E" w:rsidRDefault="0081688A">
            <w:pPr>
              <w:autoSpaceDE w:val="0"/>
            </w:pPr>
            <w:r>
              <w:rPr>
                <w:lang w:val="en"/>
              </w:rPr>
              <w:t>Lack of appetite</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D5AD91A" w14:textId="77777777" w:rsidR="00806A6E" w:rsidRDefault="0081688A">
            <w:pPr>
              <w:autoSpaceDE w:val="0"/>
            </w:pPr>
            <w:r>
              <w:rPr>
                <w:lang w:val="en"/>
              </w:rPr>
              <w:t>Mobility</w:t>
            </w:r>
          </w:p>
        </w:tc>
      </w:tr>
      <w:tr w:rsidR="00806A6E" w14:paraId="67FAAEE1"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269A22F" w14:textId="77777777" w:rsidR="00806A6E" w:rsidRDefault="0081688A">
            <w:pPr>
              <w:autoSpaceDE w:val="0"/>
              <w:rPr>
                <w:lang w:val="en"/>
              </w:rPr>
            </w:pPr>
            <w:r>
              <w:rPr>
                <w:lang w:val="en"/>
              </w:rPr>
              <w:t>Vision</w:t>
            </w:r>
          </w:p>
          <w:p w14:paraId="497FB1CD" w14:textId="77777777" w:rsidR="00806A6E" w:rsidRDefault="00806A6E">
            <w:pPr>
              <w:autoSpaceDE w:val="0"/>
              <w:rPr>
                <w:lang w:val="en"/>
              </w:rPr>
            </w:pPr>
          </w:p>
          <w:p w14:paraId="42D4DF50"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7B87D1BB" w14:textId="77777777" w:rsidR="00806A6E" w:rsidRDefault="0081688A">
            <w:pPr>
              <w:autoSpaceDE w:val="0"/>
            </w:pPr>
            <w:r>
              <w:rPr>
                <w:lang w:val="en"/>
              </w:rPr>
              <w:t>Hearing</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485F2B0" w14:textId="77777777" w:rsidR="00806A6E" w:rsidRDefault="0081688A">
            <w:pPr>
              <w:autoSpaceDE w:val="0"/>
            </w:pPr>
            <w:r>
              <w:rPr>
                <w:lang w:val="en"/>
              </w:rPr>
              <w:t>Memory</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41BC183D" w14:textId="77777777" w:rsidR="00806A6E" w:rsidRDefault="0081688A">
            <w:pPr>
              <w:autoSpaceDE w:val="0"/>
            </w:pPr>
            <w:r>
              <w:rPr>
                <w:lang w:val="en"/>
              </w:rPr>
              <w:t>Changes in mood</w:t>
            </w:r>
          </w:p>
        </w:tc>
      </w:tr>
      <w:tr w:rsidR="00806A6E" w14:paraId="68263FE9" w14:textId="77777777">
        <w:trPr>
          <w:trHeight w:val="1"/>
        </w:trPr>
        <w:tc>
          <w:tcPr>
            <w:tcW w:w="233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713DBF6" w14:textId="77777777" w:rsidR="00806A6E" w:rsidRDefault="0081688A">
            <w:pPr>
              <w:autoSpaceDE w:val="0"/>
              <w:rPr>
                <w:lang w:val="en"/>
              </w:rPr>
            </w:pPr>
            <w:r>
              <w:rPr>
                <w:lang w:val="en"/>
              </w:rPr>
              <w:t>Joint problems</w:t>
            </w:r>
          </w:p>
          <w:p w14:paraId="6FEA2742" w14:textId="77777777" w:rsidR="00806A6E" w:rsidRDefault="00806A6E">
            <w:pPr>
              <w:autoSpaceDE w:val="0"/>
              <w:rPr>
                <w:lang w:val="en"/>
              </w:rPr>
            </w:pPr>
          </w:p>
          <w:p w14:paraId="04F10657" w14:textId="77777777" w:rsidR="00806A6E" w:rsidRDefault="00806A6E">
            <w:pPr>
              <w:autoSpaceDE w:val="0"/>
              <w:rPr>
                <w:rFonts w:ascii="Calibri" w:hAnsi="Calibri" w:cs="Calibri"/>
                <w:szCs w:val="22"/>
                <w:lang w:val="en"/>
              </w:rPr>
            </w:pPr>
          </w:p>
        </w:tc>
        <w:tc>
          <w:tcPr>
            <w:tcW w:w="214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2D8CF8B8" w14:textId="77777777" w:rsidR="00806A6E" w:rsidRDefault="0081688A">
            <w:pPr>
              <w:autoSpaceDE w:val="0"/>
            </w:pPr>
            <w:r>
              <w:rPr>
                <w:lang w:val="en"/>
              </w:rPr>
              <w:t>Anxiety</w:t>
            </w:r>
          </w:p>
        </w:tc>
        <w:tc>
          <w:tcPr>
            <w:tcW w:w="219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142E7EC4" w14:textId="77777777" w:rsidR="00806A6E" w:rsidRDefault="0081688A">
            <w:pPr>
              <w:autoSpaceDE w:val="0"/>
            </w:pPr>
            <w:r>
              <w:rPr>
                <w:lang w:val="en"/>
              </w:rPr>
              <w:t>Swallowing problems</w:t>
            </w:r>
          </w:p>
        </w:tc>
        <w:tc>
          <w:tcPr>
            <w:tcW w:w="21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tcPr>
          <w:p w14:paraId="56C1E976" w14:textId="77777777" w:rsidR="00806A6E" w:rsidRDefault="0081688A">
            <w:pPr>
              <w:autoSpaceDE w:val="0"/>
              <w:rPr>
                <w:rFonts w:ascii="Calibri" w:hAnsi="Calibri" w:cs="Calibri"/>
                <w:szCs w:val="22"/>
                <w:lang w:val="en"/>
              </w:rPr>
            </w:pPr>
            <w:r>
              <w:rPr>
                <w:rFonts w:ascii="Calibri" w:hAnsi="Calibri" w:cs="Calibri"/>
                <w:szCs w:val="22"/>
                <w:lang w:val="en"/>
              </w:rPr>
              <w:t>Fatigue/daytime drowsiness</w:t>
            </w:r>
          </w:p>
        </w:tc>
      </w:tr>
    </w:tbl>
    <w:p w14:paraId="1E6ECB00" w14:textId="77777777" w:rsidR="00806A6E" w:rsidRDefault="00806A6E">
      <w:pPr>
        <w:autoSpaceDE w:val="0"/>
        <w:rPr>
          <w:lang w:val="en"/>
        </w:rPr>
      </w:pPr>
    </w:p>
    <w:p w14:paraId="1B6E946C" w14:textId="77777777" w:rsidR="00806A6E" w:rsidRDefault="0081688A">
      <w:pPr>
        <w:autoSpaceDE w:val="0"/>
        <w:rPr>
          <w:lang w:val="en"/>
        </w:rPr>
      </w:pPr>
      <w:r>
        <w:rPr>
          <w:lang w:val="en"/>
        </w:rPr>
        <w:t>QUESTIONS:</w:t>
      </w:r>
    </w:p>
    <w:p w14:paraId="7C40A967" w14:textId="77777777" w:rsidR="00806A6E" w:rsidRDefault="0081688A">
      <w:pPr>
        <w:numPr>
          <w:ilvl w:val="0"/>
          <w:numId w:val="1"/>
        </w:numPr>
        <w:autoSpaceDE w:val="0"/>
        <w:ind w:left="720" w:hanging="360"/>
        <w:rPr>
          <w:lang w:val="en"/>
        </w:rPr>
      </w:pPr>
      <w:r>
        <w:rPr>
          <w:lang w:val="en"/>
        </w:rPr>
        <w:t xml:space="preserve">How often do you forget to take your medicines? Which ones in particular? </w:t>
      </w:r>
    </w:p>
    <w:p w14:paraId="57AFE122" w14:textId="77777777" w:rsidR="00806A6E" w:rsidRDefault="00806A6E">
      <w:pPr>
        <w:autoSpaceDE w:val="0"/>
        <w:rPr>
          <w:lang w:val="en"/>
        </w:rPr>
      </w:pPr>
    </w:p>
    <w:p w14:paraId="115CB3FD" w14:textId="77777777" w:rsidR="00806A6E" w:rsidRDefault="0081688A">
      <w:pPr>
        <w:autoSpaceDE w:val="0"/>
        <w:rPr>
          <w:b/>
          <w:bCs/>
          <w:u w:val="single"/>
          <w:lang w:val="en"/>
        </w:rPr>
      </w:pPr>
      <w:r>
        <w:rPr>
          <w:b/>
          <w:bCs/>
          <w:u w:val="single"/>
          <w:lang w:val="en"/>
        </w:rPr>
        <w:t xml:space="preserve">Patient concerns: </w:t>
      </w:r>
    </w:p>
    <w:p w14:paraId="2C71B433" w14:textId="77777777" w:rsidR="00806A6E" w:rsidRDefault="00806A6E">
      <w:pPr>
        <w:autoSpaceDE w:val="0"/>
        <w:rPr>
          <w:lang w:val="en"/>
        </w:rPr>
      </w:pPr>
    </w:p>
    <w:p w14:paraId="211AC05A" w14:textId="77777777" w:rsidR="00806A6E" w:rsidRDefault="00806A6E">
      <w:pPr>
        <w:autoSpaceDE w:val="0"/>
        <w:rPr>
          <w:lang w:val="en"/>
        </w:rPr>
      </w:pPr>
    </w:p>
    <w:p w14:paraId="1A51FC89" w14:textId="77777777" w:rsidR="00806A6E" w:rsidRDefault="00806A6E">
      <w:pPr>
        <w:autoSpaceDE w:val="0"/>
        <w:rPr>
          <w:lang w:val="en"/>
        </w:rPr>
      </w:pPr>
    </w:p>
    <w:p w14:paraId="5651E451" w14:textId="77777777" w:rsidR="00806A6E" w:rsidRDefault="0081688A">
      <w:pPr>
        <w:autoSpaceDE w:val="0"/>
        <w:rPr>
          <w:b/>
          <w:bCs/>
          <w:lang w:val="en"/>
        </w:rPr>
      </w:pPr>
      <w:r>
        <w:rPr>
          <w:b/>
          <w:bCs/>
          <w:lang w:val="en"/>
        </w:rPr>
        <w:t>Advisable to check in next blood test:</w:t>
      </w:r>
    </w:p>
    <w:p w14:paraId="1EB0DB62" w14:textId="77777777" w:rsidR="00806A6E" w:rsidRDefault="0081688A">
      <w:pPr>
        <w:numPr>
          <w:ilvl w:val="0"/>
          <w:numId w:val="1"/>
        </w:numPr>
        <w:autoSpaceDE w:val="0"/>
        <w:ind w:left="720" w:hanging="360"/>
        <w:rPr>
          <w:lang w:val="en"/>
        </w:rPr>
      </w:pPr>
      <w:r>
        <w:rPr>
          <w:lang w:val="en"/>
        </w:rPr>
        <w:lastRenderedPageBreak/>
        <w:t>Cholesterol levels, Calcium/Vitamin D, Vitamin B12, Magnesium, Creatine Kinase,                     ALT/AST</w:t>
      </w:r>
    </w:p>
    <w:p w14:paraId="01DCFDEC" w14:textId="77777777" w:rsidR="00806A6E" w:rsidRDefault="00806A6E">
      <w:pPr>
        <w:autoSpaceDE w:val="0"/>
        <w:rPr>
          <w:lang w:val="en"/>
        </w:rPr>
      </w:pPr>
    </w:p>
    <w:p w14:paraId="1605E682" w14:textId="77777777" w:rsidR="00806A6E" w:rsidRDefault="0081688A">
      <w:pPr>
        <w:autoSpaceDE w:val="0"/>
        <w:rPr>
          <w:lang w:val="en"/>
        </w:rPr>
      </w:pPr>
      <w:r>
        <w:rPr>
          <w:lang w:val="en"/>
        </w:rPr>
        <w:t xml:space="preserve">Overall, the patient was very appreciative of being referred by you to have a home medicines review conducted. I have suggested slight alterations to their therapy as mentioned in this letter. If there is anything that you would like to discuss further or would like further evidentiary support for any of my statements, please do not hesitate to contact me. I look forward to collaborating further with you. </w:t>
      </w:r>
    </w:p>
    <w:p w14:paraId="7B68BD4D" w14:textId="77777777" w:rsidR="00806A6E" w:rsidRDefault="00806A6E">
      <w:pPr>
        <w:autoSpaceDE w:val="0"/>
        <w:rPr>
          <w:b/>
          <w:bCs/>
          <w:lang w:val="en"/>
        </w:rPr>
      </w:pPr>
    </w:p>
    <w:p w14:paraId="7C332D07" w14:textId="561166D0" w:rsidR="00806A6E" w:rsidRDefault="0081688A">
      <w:pPr>
        <w:pStyle w:val="NormalWeb"/>
        <w:rPr>
          <w:color w:val="000000"/>
        </w:rPr>
      </w:pPr>
      <w:r>
        <w:rPr>
          <w:color w:val="000000"/>
        </w:rPr>
        <w:t>This report may qualify for a follow-up consultation with the patient due to</w:t>
      </w:r>
      <w:r w:rsidR="00064CF4">
        <w:rPr>
          <w:color w:val="000000"/>
        </w:rPr>
        <w:t xml:space="preserve"> </w:t>
      </w:r>
      <w:r>
        <w:rPr>
          <w:color w:val="000000"/>
        </w:rPr>
        <w:t>ongoing high risk of medication related problems.</w:t>
      </w:r>
    </w:p>
    <w:p w14:paraId="525361B3" w14:textId="707CB42E" w:rsidR="00806A6E" w:rsidRDefault="0081688A">
      <w:pPr>
        <w:rPr>
          <w:sz w:val="16"/>
          <w:szCs w:val="16"/>
        </w:rPr>
      </w:pPr>
      <w:r>
        <w:rPr>
          <w:sz w:val="16"/>
          <w:szCs w:val="16"/>
        </w:rPr>
        <w:t>*</w:t>
      </w:r>
      <w:proofErr w:type="gramStart"/>
      <w:r>
        <w:rPr>
          <w:sz w:val="16"/>
          <w:szCs w:val="16"/>
        </w:rPr>
        <w:t>please</w:t>
      </w:r>
      <w:proofErr w:type="gramEnd"/>
      <w:r>
        <w:rPr>
          <w:sz w:val="16"/>
          <w:szCs w:val="16"/>
        </w:rPr>
        <w:t xml:space="preserve"> note that the advice provided in this report is without knowing the full medical history of the patient. I understand that there may be sound clinical reasons why my recommendations may not be appropriate. Please contact me if further clarification is required. Any treatment decisions based on this</w:t>
      </w:r>
      <w:r w:rsidR="00064CF4">
        <w:rPr>
          <w:sz w:val="16"/>
          <w:szCs w:val="16"/>
        </w:rPr>
        <w:t xml:space="preserve"> </w:t>
      </w:r>
      <w:r>
        <w:rPr>
          <w:sz w:val="16"/>
          <w:szCs w:val="16"/>
        </w:rPr>
        <w:t>information should be made in the context of the individual clinical</w:t>
      </w:r>
      <w:r w:rsidR="00064CF4">
        <w:rPr>
          <w:sz w:val="16"/>
          <w:szCs w:val="16"/>
        </w:rPr>
        <w:t xml:space="preserve"> </w:t>
      </w:r>
      <w:r>
        <w:rPr>
          <w:sz w:val="16"/>
          <w:szCs w:val="16"/>
        </w:rPr>
        <w:t>circumstances of the patient.</w:t>
      </w:r>
    </w:p>
    <w:p w14:paraId="63D7E91D" w14:textId="77777777" w:rsidR="00806A6E" w:rsidRDefault="00806A6E">
      <w:pPr>
        <w:autoSpaceDE w:val="0"/>
        <w:rPr>
          <w:b/>
          <w:bCs/>
          <w:lang w:val="en"/>
        </w:rPr>
      </w:pPr>
    </w:p>
    <w:p w14:paraId="6D16FC9C" w14:textId="77777777" w:rsidR="00806A6E" w:rsidRDefault="00806A6E">
      <w:pPr>
        <w:autoSpaceDE w:val="0"/>
        <w:rPr>
          <w:b/>
          <w:bCs/>
          <w:lang w:val="en"/>
        </w:rPr>
      </w:pPr>
    </w:p>
    <w:p w14:paraId="25E5EF46" w14:textId="77777777" w:rsidR="00806A6E" w:rsidRDefault="0081688A">
      <w:pPr>
        <w:autoSpaceDE w:val="0"/>
        <w:rPr>
          <w:b/>
          <w:bCs/>
          <w:lang w:val="en"/>
        </w:rPr>
      </w:pPr>
      <w:r>
        <w:rPr>
          <w:b/>
          <w:bCs/>
          <w:lang w:val="en"/>
        </w:rPr>
        <w:t xml:space="preserve">Kind regards, </w:t>
      </w:r>
    </w:p>
    <w:p w14:paraId="01191AFD" w14:textId="77777777" w:rsidR="00806A6E" w:rsidRDefault="00411338">
      <w:r>
        <w:rPr>
          <w:noProof/>
        </w:rPr>
        <w:pict w14:anchorId="428DC0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6" type="#_x0000_t75" style="position:absolute;margin-left:5446.4pt;margin-top:.6pt;width:4in;height:166.05pt;z-index:251657728;visibility:visible;mso-position-horizontal:right;mso-position-horizontal-relative:margin">
            <v:imagedata r:id="rId8" o:title=""/>
            <w10:wrap type="square" anchorx="margin"/>
          </v:shape>
        </w:pict>
      </w:r>
    </w:p>
    <w:p w14:paraId="3B2D051F" w14:textId="77777777" w:rsidR="00806A6E" w:rsidRDefault="00806A6E">
      <w:pPr>
        <w:rPr>
          <w:lang w:val="en"/>
        </w:rPr>
      </w:pPr>
    </w:p>
    <w:p w14:paraId="492A4C5B" w14:textId="77777777" w:rsidR="00806A6E" w:rsidRDefault="00806A6E">
      <w:pPr>
        <w:rPr>
          <w:lang w:val="en"/>
        </w:rPr>
      </w:pPr>
    </w:p>
    <w:p w14:paraId="76C0190B" w14:textId="77777777" w:rsidR="00806A6E" w:rsidRDefault="00806A6E"/>
    <w:sectPr w:rsidR="00806A6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4ED5B" w14:textId="77777777" w:rsidR="0034634E" w:rsidRDefault="0034634E">
      <w:r>
        <w:separator/>
      </w:r>
    </w:p>
  </w:endnote>
  <w:endnote w:type="continuationSeparator" w:id="0">
    <w:p w14:paraId="4B59A227" w14:textId="77777777" w:rsidR="0034634E" w:rsidRDefault="0034634E">
      <w:r>
        <w:continuationSeparator/>
      </w:r>
    </w:p>
  </w:endnote>
  <w:endnote w:type="continuationNotice" w:id="1">
    <w:p w14:paraId="6A71E394" w14:textId="77777777" w:rsidR="0034634E" w:rsidRDefault="0034634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7BC68" w14:textId="77777777" w:rsidR="0034634E" w:rsidRDefault="0034634E">
      <w:r>
        <w:rPr>
          <w:color w:val="000000"/>
        </w:rPr>
        <w:separator/>
      </w:r>
    </w:p>
  </w:footnote>
  <w:footnote w:type="continuationSeparator" w:id="0">
    <w:p w14:paraId="5F598627" w14:textId="77777777" w:rsidR="0034634E" w:rsidRDefault="0034634E">
      <w:r>
        <w:continuationSeparator/>
      </w:r>
    </w:p>
  </w:footnote>
  <w:footnote w:type="continuationNotice" w:id="1">
    <w:p w14:paraId="2B026A48" w14:textId="77777777" w:rsidR="0034634E" w:rsidRDefault="0034634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BE33AA"/>
    <w:multiLevelType w:val="multilevel"/>
    <w:tmpl w:val="830864C6"/>
    <w:lvl w:ilvl="0">
      <w:numFmt w:val="bullet"/>
      <w:lvlText w:val=""/>
      <w:lvlJc w:val="left"/>
      <w:pPr>
        <w:ind w:left="0" w:firstLine="360"/>
      </w:pPr>
      <w:rPr>
        <w:rFonts w:ascii="Symbol" w:hAnsi="Symbol"/>
      </w:rPr>
    </w:lvl>
    <w:lvl w:ilvl="1">
      <w:start w:val="1"/>
      <w:numFmt w:val="none"/>
      <w:lvlText w:val=""/>
      <w:lvlJc w:val="left"/>
    </w:lvl>
    <w:lvl w:ilvl="2">
      <w:start w:val="1"/>
      <w:numFmt w:val="none"/>
      <w:lvlText w:val=""/>
      <w:lvlJc w:val="left"/>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num w:numId="1" w16cid:durableId="831456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oNotTrackMoves/>
  <w:defaultTabStop w:val="720"/>
  <w:autoHyphenation/>
  <w:defaultTableStyle w:val="TableGrid"/>
  <w:characterSpacingControl w:val="doNotCompress"/>
  <w:footnotePr>
    <w:footnote w:id="-1"/>
    <w:footnote w:id="0"/>
    <w:footnote w:id="1"/>
  </w:footnotePr>
  <w:endnoteP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jU1MTEwMDAxsjBR0lEKTi0uzszPAymwqAUAp1oKUywAAAA="/>
  </w:docVars>
  <w:rsids>
    <w:rsidRoot w:val="00806A6E"/>
    <w:rsid w:val="00064CF4"/>
    <w:rsid w:val="000808C1"/>
    <w:rsid w:val="000D6435"/>
    <w:rsid w:val="0017236D"/>
    <w:rsid w:val="00207E2F"/>
    <w:rsid w:val="0024510A"/>
    <w:rsid w:val="002846E8"/>
    <w:rsid w:val="00340763"/>
    <w:rsid w:val="0034634E"/>
    <w:rsid w:val="0038148D"/>
    <w:rsid w:val="003A7831"/>
    <w:rsid w:val="003E1AFA"/>
    <w:rsid w:val="00411338"/>
    <w:rsid w:val="004F1E56"/>
    <w:rsid w:val="0054505A"/>
    <w:rsid w:val="00662D00"/>
    <w:rsid w:val="006B07C0"/>
    <w:rsid w:val="00713021"/>
    <w:rsid w:val="0076306E"/>
    <w:rsid w:val="00806A6E"/>
    <w:rsid w:val="0081688A"/>
    <w:rsid w:val="008208A1"/>
    <w:rsid w:val="00866318"/>
    <w:rsid w:val="008D36D9"/>
    <w:rsid w:val="008E3ECE"/>
    <w:rsid w:val="008E4B20"/>
    <w:rsid w:val="00B437C3"/>
    <w:rsid w:val="00C66A52"/>
    <w:rsid w:val="00DC6674"/>
    <w:rsid w:val="00DE123E"/>
    <w:rsid w:val="00E33E58"/>
    <w:rsid w:val="00E42DBE"/>
    <w:rsid w:val="00E83C4D"/>
    <w:rsid w:val="00EB1884"/>
    <w:rsid w:val="00FD1B9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7E182FB"/>
  <w15:docId w15:val="{4A9C5AA1-AB52-46FA-8442-1F91A1E4D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autoSpaceDN w:val="0"/>
    </w:pPr>
    <w:rPr>
      <w:sz w:val="2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563C1"/>
      <w:u w:val="single"/>
    </w:rPr>
  </w:style>
  <w:style w:type="character" w:styleId="UnresolvedMention">
    <w:name w:val="Unresolved Mention"/>
    <w:rPr>
      <w:color w:val="605E5C"/>
      <w:shd w:val="clear" w:color="auto" w:fill="E1DFDD"/>
    </w:rPr>
  </w:style>
  <w:style w:type="paragraph" w:styleId="NormalWeb">
    <w:name w:val="Normal (Web)"/>
    <w:basedOn w:val="Normal"/>
    <w:pPr>
      <w:spacing w:before="100" w:after="100"/>
    </w:pPr>
  </w:style>
  <w:style w:type="character" w:styleId="Emphasis">
    <w:name w:val="Emphasis"/>
    <w:rPr>
      <w:i/>
      <w:iCs/>
    </w:rPr>
  </w:style>
  <w:style w:type="paragraph" w:styleId="Header">
    <w:name w:val="header"/>
    <w:basedOn w:val="Normal"/>
    <w:pPr>
      <w:tabs>
        <w:tab w:val="center" w:pos="4513"/>
        <w:tab w:val="right" w:pos="9026"/>
      </w:tabs>
    </w:pPr>
  </w:style>
  <w:style w:type="character" w:customStyle="1" w:styleId="HeaderChar">
    <w:name w:val="Header Char"/>
    <w:rPr>
      <w:sz w:val="24"/>
      <w:szCs w:val="24"/>
    </w:rPr>
  </w:style>
  <w:style w:type="paragraph" w:styleId="Footer">
    <w:name w:val="footer"/>
    <w:basedOn w:val="Normal"/>
    <w:pPr>
      <w:tabs>
        <w:tab w:val="center" w:pos="4513"/>
        <w:tab w:val="right" w:pos="9026"/>
      </w:tabs>
    </w:pPr>
  </w:style>
  <w:style w:type="character" w:customStyle="1" w:styleId="FooterChar">
    <w:name w:val="Footer Char"/>
    <w:rPr>
      <w:sz w:val="24"/>
      <w:szCs w:val="24"/>
    </w:rPr>
  </w:style>
  <w:style w:type="character" w:styleId="PlaceholderText">
    <w:name w:val="Placeholder Text"/>
    <w:rPr>
      <w:color w:val="808080"/>
    </w:rPr>
  </w:style>
  <w:style w:type="table" w:styleId="TableGrid">
    <w:name w:val="Table Grid"/>
    <w:basedOn w:val="TableNormal"/>
    <w:uiPriority w:val="39"/>
    <w:rsid w:val="004113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911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A0B44B-98F8-49FB-8DD1-596674077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3</Pages>
  <Words>444</Words>
  <Characters>253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RE: Patient NAME</vt:lpstr>
    </vt:vector>
  </TitlesOfParts>
  <Company/>
  <LinksUpToDate>false</LinksUpToDate>
  <CharactersWithSpaces>2973</CharactersWithSpaces>
  <SharedDoc>false</SharedDoc>
  <HLinks>
    <vt:vector size="6" baseType="variant">
      <vt:variant>
        <vt:i4>2359387</vt:i4>
      </vt:variant>
      <vt:variant>
        <vt:i4>0</vt:i4>
      </vt:variant>
      <vt:variant>
        <vt:i4>0</vt:i4>
      </vt:variant>
      <vt:variant>
        <vt:i4>5</vt:i4>
      </vt:variant>
      <vt:variant>
        <vt:lpwstr>mailto:amanda.nematall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Patient NAME</dc:title>
  <dc:subject/>
  <dc:creator>Amanda Nematalla</dc:creator>
  <cp:keywords/>
  <dc:description/>
  <cp:lastModifiedBy>Luke Pearce</cp:lastModifiedBy>
  <cp:revision>20</cp:revision>
  <dcterms:created xsi:type="dcterms:W3CDTF">2023-07-21T16:31:00Z</dcterms:created>
  <dcterms:modified xsi:type="dcterms:W3CDTF">2023-07-22T09:10:00Z</dcterms:modified>
</cp:coreProperties>
</file>